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t xml:space="preserve">Dear [Hiring Manager's Name or "To Whom It May Concern"],</w:t>
      </w:r>
    </w:p>
    <w:p>
      <w:pPr>
        <w:pStyle w:val="BodyText"/>
      </w:pPr>
      <w:r>
        <w:t xml:space="preserve">I am writing to express my enthusiastic interest in the Meteorologist position at [Company/Organization Name] in the Netherlands Amsterdam. As a dedicated and experienced meteorologist with a passion for understanding and predicting atmospheric phenomena, I am eager to contribute my expertise to an organization that values scientific excellence, innovation, and a commitment to addressing global climate challenges. The opportunity to work in Amsterdam—a city renowned for its dynamic weather patterns, cutting-edge research institutions, and vibrant environmental initiatives—aligns perfectly with my professional aspirations and skills.</w:t>
      </w:r>
    </w:p>
    <w:p>
      <w:pPr>
        <w:pStyle w:val="BodyText"/>
      </w:pPr>
      <w:r>
        <w:t xml:space="preserve">With [X years] of experience in meteorological analysis, forecasting, and climate research, I have developed a robust foundation in both theoretical and applied aspects of meteorology. My academic background includes a [Degree] in Meteorology from [University Name], where I specialized in atmospheric dynamics, remote sensing technologies, and numerical weather prediction models. This education has equipped me with the analytical tools necessary to interpret complex weather systems, assess climate trends, and communicate critical information to diverse audiences.</w:t>
      </w:r>
    </w:p>
    <w:p>
      <w:pPr>
        <w:pStyle w:val="BodyText"/>
      </w:pPr>
      <w:r>
        <w:t xml:space="preserve">Throughout my career, I have worked in environments that demand precision and adaptability—whether analyzing real-time data from weather stations or developing predictive models for extreme weather events. In my previous role as a [Previous Job Title] at [Previous Company/Organization], I was responsible for monitoring and forecasting weather patterns across [specific region or project]. This experience honed my ability to collaborate with cross-functional teams, including environmental scientists, urban planners, and emergency response coordinators, to ensure accurate and actionable meteorological insights. I am particularly proud of my work on [mention a specific project or achievement], which contributed to [describe the impact, e.g., "improved flood preparedness in coastal regions" or "enhanced agricultural planning for local farmers"].</w:t>
      </w:r>
    </w:p>
    <w:p>
      <w:pPr>
        <w:pStyle w:val="BodyText"/>
      </w:pPr>
      <w:r>
        <w:t xml:space="preserve">The Netherlands Amsterdam offers a unique and challenging environment for meteorologists due to its geographical location at the confluence of maritime and continental climates. The region's susceptibility to extreme weather events, such as sudden temperature fluctuations, heavy rainfall, and coastal flooding, requires a deep understanding of localized atmospheric processes. My research on [specific topic related to the Netherlands' climate] has provided me with valuable insights into these phenomena, which I believe would directly benefit your team's efforts in [specific area of focus for the organization]. For example, my work on [mention a relevant technique or study] has enabled me to develop strategies for integrating high-resolution weather data into urban resilience planning—a critical need in densely populated areas like Amsterdam.</w:t>
      </w:r>
    </w:p>
    <w:p>
      <w:pPr>
        <w:pStyle w:val="BodyText"/>
      </w:pPr>
      <w:r>
        <w:t xml:space="preserve">What draws me to the Netherlands Amsterdam is not only its meteorological challenges but also its commitment to sustainability and innovation. The city’s proactive approach to climate adaptation, such as its investment in green infrastructure and flood mitigation systems, reflects a forward-thinking mindset that aligns with my own professional values. I am particularly inspired by [mention a specific initiative or organization in Amsterdam related to weather or climate, e.g., "the Royal Meteorological Institute of the Netherlands (KNMI)"] and their efforts to bridge science and public policy. I am eager to contribute to such initiatives by leveraging my expertise in [specific skill, e.g., "climate modeling", "data visualization", or "public communication of scientific findings"].</w:t>
      </w:r>
    </w:p>
    <w:p>
      <w:pPr>
        <w:pStyle w:val="BodyText"/>
      </w:pPr>
      <w:r>
        <w:t xml:space="preserve">My technical proficiency includes advanced data analysis tools such as [software like Python, R, GRIB, or WRF], as well as experience with satellite imagery and radar systems. I am also fluent in [languages if applicable], which would allow me to effectively collaborate with international teams and engage with the multilingual community in Amsterdam. Beyond technical skills, I possess strong communication abilities that enable me to translate complex meteorological concepts into accessible information for stakeholders, including policymakers, media outlets, and the general public.</w:t>
      </w:r>
    </w:p>
    <w:p>
      <w:pPr>
        <w:pStyle w:val="BodyText"/>
      </w:pPr>
      <w:r>
        <w:t xml:space="preserve">One of my greatest strengths as a meteorologist is my ability to remain calm under pressure while delivering timely and accurate forecasts. In [mention a specific instance where this was demonstrated], I successfully coordinated with emergency services to provide real-time updates during [describe the event], ultimately contributing to the safety of [number] individuals. This experience reinforced my belief in the critical role that meteorologists play in safeguarding communities, a mission that I am passionate about pursuing in Amsterdam.</w:t>
      </w:r>
    </w:p>
    <w:p>
      <w:pPr>
        <w:pStyle w:val="BodyText"/>
      </w:pPr>
      <w:r>
        <w:t xml:space="preserve">I am particularly drawn to your organization because of its reputation for [mention something specific about the company, e.g., "innovative research on urban microclimates" or "collaboration with global weather agencies"]. I am confident that my background in [relevant field] and my dedication to advancing meteorological science would make me a valuable asset to your team. I am excited about the opportunity to contribute to projects that address pressing environmental challenges while working in a city as dynamic and forward-thinking as Amsterdam.</w:t>
      </w:r>
    </w:p>
    <w:p>
      <w:pPr>
        <w:pStyle w:val="BodyText"/>
      </w:pPr>
      <w:r>
        <w:t xml:space="preserve">Thank you for considering my application. I would be delighted to discuss how my skills and experiences align with your needs. Please feel free to contact me at [your phone number] or [your email address] at your earliest convenience. I look forward to the possibility of contributing to your organization’s mission and making a meaningful impact in the Netherlands Amsterd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Position in Netherlands Amsterdam</dc:title>
  <dc:creator/>
  <cp:keywords/>
  <dcterms:created xsi:type="dcterms:W3CDTF">2026-07-23T09:10:35Z</dcterms:created>
  <dcterms:modified xsi:type="dcterms:W3CDTF">2026-07-23T09:10:35Z</dcterms:modified>
</cp:coreProperties>
</file>

<file path=docProps/custom.xml><?xml version="1.0" encoding="utf-8"?>
<Properties xmlns="http://schemas.openxmlformats.org/officeDocument/2006/custom-properties" xmlns:vt="http://schemas.openxmlformats.org/officeDocument/2006/docPropsVTypes"/>
</file>